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5028C" w14:textId="77777777" w:rsidR="00050A61" w:rsidRDefault="00050A61" w:rsidP="00050A61">
      <w:pPr>
        <w:pStyle w:val="BodyText"/>
        <w:jc w:val="center"/>
        <w:rPr>
          <w:rFonts w:ascii="Arial" w:hAnsi="Arial" w:cs="Arial"/>
          <w:b/>
          <w:szCs w:val="24"/>
        </w:rPr>
      </w:pPr>
      <w:bookmarkStart w:id="0" w:name="_Hlk4300554"/>
      <w:r>
        <w:rPr>
          <w:rFonts w:ascii="Arial" w:hAnsi="Arial" w:cs="Arial"/>
          <w:b/>
          <w:szCs w:val="24"/>
        </w:rPr>
        <w:t>IFT 466 Advanced Computer Networks</w:t>
      </w:r>
      <w:r>
        <w:rPr>
          <w:rFonts w:ascii="Arial" w:hAnsi="Arial" w:cs="Arial"/>
          <w:b/>
          <w:szCs w:val="24"/>
        </w:rPr>
        <w:br/>
      </w:r>
    </w:p>
    <w:p w14:paraId="239F70BB" w14:textId="11F524A9" w:rsidR="00050A61" w:rsidRDefault="00D06249" w:rsidP="00050A61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Lab </w:t>
      </w:r>
      <w:r w:rsidR="00423980">
        <w:rPr>
          <w:rFonts w:ascii="Arial" w:hAnsi="Arial" w:cs="Arial"/>
          <w:b/>
          <w:sz w:val="24"/>
          <w:szCs w:val="24"/>
        </w:rPr>
        <w:t>1</w:t>
      </w:r>
      <w:r w:rsidR="0087159B">
        <w:rPr>
          <w:rFonts w:ascii="Arial" w:hAnsi="Arial" w:cs="Arial"/>
          <w:b/>
          <w:sz w:val="24"/>
          <w:szCs w:val="24"/>
        </w:rPr>
        <w:t>5</w:t>
      </w:r>
      <w:r w:rsidR="00050A61">
        <w:rPr>
          <w:rFonts w:ascii="Arial" w:hAnsi="Arial" w:cs="Arial"/>
          <w:b/>
          <w:sz w:val="24"/>
          <w:szCs w:val="24"/>
        </w:rPr>
        <w:br/>
        <w:t>BGP – Basic Configuration</w:t>
      </w:r>
    </w:p>
    <w:p w14:paraId="36B46E6E" w14:textId="77777777" w:rsidR="00050A61" w:rsidRDefault="00050A61" w:rsidP="00050A61">
      <w:pPr>
        <w:pStyle w:val="BodyText"/>
        <w:rPr>
          <w:rFonts w:ascii="Arial" w:hAnsi="Arial" w:cs="Arial"/>
          <w:szCs w:val="24"/>
        </w:rPr>
      </w:pPr>
    </w:p>
    <w:bookmarkEnd w:id="0"/>
    <w:p w14:paraId="42FD4A27" w14:textId="1572E253" w:rsidR="00050A61" w:rsidRPr="00ED7FB4" w:rsidRDefault="00050A61" w:rsidP="00423980">
      <w:pPr>
        <w:pStyle w:val="BodyText"/>
        <w:rPr>
          <w:rFonts w:ascii="Arial" w:hAnsi="Arial" w:cs="Arial"/>
          <w:szCs w:val="24"/>
        </w:rPr>
      </w:pPr>
    </w:p>
    <w:p w14:paraId="0A128BFE" w14:textId="77777777" w:rsidR="00050A61" w:rsidRDefault="00050A61" w:rsidP="00050A61">
      <w:pPr>
        <w:pStyle w:val="NoSpacing"/>
        <w:rPr>
          <w:rFonts w:ascii="Arial" w:hAnsi="Arial" w:cs="Arial"/>
          <w:b/>
          <w:color w:val="FF0000"/>
          <w:sz w:val="18"/>
          <w:szCs w:val="18"/>
        </w:rPr>
      </w:pPr>
    </w:p>
    <w:p w14:paraId="0491503D" w14:textId="77777777" w:rsidR="00050A61" w:rsidRPr="00050A61" w:rsidRDefault="00050A61" w:rsidP="00050A61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/>
      </w:r>
      <w:r w:rsidRPr="00050A61">
        <w:rPr>
          <w:rFonts w:ascii="Arial" w:hAnsi="Arial" w:cs="Arial"/>
          <w:b/>
          <w:sz w:val="20"/>
          <w:szCs w:val="20"/>
        </w:rPr>
        <w:t>Objective</w:t>
      </w:r>
      <w:r w:rsidRPr="00050A61"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t>BGP is the standard e</w:t>
      </w:r>
      <w:r w:rsidRPr="00050A61">
        <w:rPr>
          <w:rFonts w:ascii="Arial" w:hAnsi="Arial" w:cs="Arial"/>
          <w:sz w:val="20"/>
          <w:szCs w:val="20"/>
        </w:rPr>
        <w:t xml:space="preserve">xterior gateway protocol designed to exchange routing and reachability information among autonomous systems on the Internet. BGP connects 2 autonomous systems. </w:t>
      </w:r>
      <w:r>
        <w:rPr>
          <w:rFonts w:ascii="Arial" w:hAnsi="Arial" w:cs="Arial"/>
          <w:sz w:val="20"/>
          <w:szCs w:val="20"/>
        </w:rPr>
        <w:t>BGP is the m</w:t>
      </w:r>
      <w:r w:rsidRPr="00050A61">
        <w:rPr>
          <w:rFonts w:ascii="Arial" w:hAnsi="Arial" w:cs="Arial"/>
          <w:sz w:val="20"/>
          <w:szCs w:val="20"/>
        </w:rPr>
        <w:t xml:space="preserve">ost widely used exterior protocol. </w:t>
      </w:r>
    </w:p>
    <w:p w14:paraId="55BFFA24" w14:textId="234F2C2A" w:rsidR="00050A61" w:rsidRDefault="00050A61" w:rsidP="00050A61">
      <w:pPr>
        <w:rPr>
          <w:rFonts w:ascii="Arial" w:hAnsi="Arial" w:cs="Arial"/>
          <w:sz w:val="20"/>
          <w:szCs w:val="20"/>
        </w:rPr>
      </w:pPr>
    </w:p>
    <w:p w14:paraId="2F5E0812" w14:textId="77777777" w:rsidR="002729E9" w:rsidRPr="002C6076" w:rsidRDefault="002729E9" w:rsidP="00050A61">
      <w:pPr>
        <w:rPr>
          <w:rFonts w:ascii="Arial" w:hAnsi="Arial" w:cs="Arial"/>
          <w:sz w:val="20"/>
          <w:szCs w:val="20"/>
        </w:rPr>
      </w:pPr>
    </w:p>
    <w:p w14:paraId="40EC29F2" w14:textId="77777777" w:rsidR="00050A61" w:rsidRPr="00FC70D4" w:rsidRDefault="00050A61" w:rsidP="00050A61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FC70D4">
        <w:rPr>
          <w:rFonts w:ascii="Arial" w:hAnsi="Arial" w:cs="Arial"/>
          <w:sz w:val="20"/>
          <w:szCs w:val="20"/>
        </w:rPr>
        <w:t>Setup up the following topology on Packet Tracer</w:t>
      </w:r>
      <w:r>
        <w:rPr>
          <w:rFonts w:ascii="Arial" w:hAnsi="Arial" w:cs="Arial"/>
          <w:sz w:val="20"/>
          <w:szCs w:val="20"/>
        </w:rPr>
        <w:t xml:space="preserve"> </w:t>
      </w:r>
    </w:p>
    <w:p w14:paraId="3F11EDD9" w14:textId="77777777" w:rsidR="00910046" w:rsidRDefault="00910046"/>
    <w:p w14:paraId="2DDE7BDE" w14:textId="77777777" w:rsidR="00910046" w:rsidRDefault="00741CF4" w:rsidP="004769C5">
      <w:pPr>
        <w:jc w:val="center"/>
      </w:pPr>
      <w:r>
        <w:rPr>
          <w:noProof/>
        </w:rPr>
        <w:drawing>
          <wp:inline distT="0" distB="0" distL="0" distR="0" wp14:anchorId="609A062D" wp14:editId="0FEBE8E2">
            <wp:extent cx="5461000" cy="262907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262" cy="2634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2CBEA" w14:textId="77777777" w:rsidR="00D14250" w:rsidRDefault="00D14250"/>
    <w:p w14:paraId="5C95A8CC" w14:textId="77777777" w:rsidR="00D14250" w:rsidRPr="004769C5" w:rsidRDefault="004769C5" w:rsidP="004769C5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851D53B" wp14:editId="1880F840">
            <wp:simplePos x="0" y="0"/>
            <wp:positionH relativeFrom="margin">
              <wp:posOffset>2419350</wp:posOffset>
            </wp:positionH>
            <wp:positionV relativeFrom="paragraph">
              <wp:posOffset>388624</wp:posOffset>
            </wp:positionV>
            <wp:extent cx="1095375" cy="448310"/>
            <wp:effectExtent l="0" t="0" r="9525" b="8890"/>
            <wp:wrapNone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4250" w:rsidRPr="004769C5">
        <w:rPr>
          <w:rFonts w:ascii="Arial" w:hAnsi="Arial" w:cs="Arial"/>
          <w:sz w:val="20"/>
          <w:szCs w:val="20"/>
        </w:rPr>
        <w:t>Now configure the PCs</w:t>
      </w:r>
      <w:r w:rsidR="00741CF4" w:rsidRPr="004769C5">
        <w:rPr>
          <w:rFonts w:ascii="Arial" w:hAnsi="Arial" w:cs="Arial"/>
          <w:sz w:val="20"/>
          <w:szCs w:val="20"/>
        </w:rPr>
        <w:t xml:space="preserve"> with IP details.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</w:p>
    <w:p w14:paraId="74797D50" w14:textId="3A9E1875" w:rsidR="00741CF4" w:rsidRPr="002C0883" w:rsidRDefault="002C0883" w:rsidP="004769C5">
      <w:pPr>
        <w:pStyle w:val="NoSpacing"/>
        <w:ind w:left="360"/>
        <w:rPr>
          <w:rFonts w:ascii="Arial" w:hAnsi="Arial" w:cs="Arial"/>
          <w:sz w:val="52"/>
          <w:szCs w:val="52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</w:t>
      </w:r>
      <w:r w:rsidRPr="002C0883">
        <w:rPr>
          <w:rFonts w:ascii="Arial" w:hAnsi="Arial" w:cs="Arial"/>
          <w:sz w:val="52"/>
          <w:szCs w:val="52"/>
        </w:rPr>
        <w:sym w:font="Wingdings" w:char="F0FC"/>
      </w:r>
    </w:p>
    <w:p w14:paraId="73C952C8" w14:textId="77777777" w:rsidR="004769C5" w:rsidRDefault="004769C5" w:rsidP="004769C5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0D79B214" w14:textId="77777777" w:rsidR="004769C5" w:rsidRPr="004769C5" w:rsidRDefault="004769C5" w:rsidP="004769C5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10B160A4" w14:textId="2677D871" w:rsidR="00741CF4" w:rsidRDefault="002C0883" w:rsidP="004769C5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932A86B" wp14:editId="33621AE1">
            <wp:simplePos x="0" y="0"/>
            <wp:positionH relativeFrom="margin">
              <wp:posOffset>2399030</wp:posOffset>
            </wp:positionH>
            <wp:positionV relativeFrom="paragraph">
              <wp:posOffset>394394</wp:posOffset>
            </wp:positionV>
            <wp:extent cx="1095375" cy="448310"/>
            <wp:effectExtent l="0" t="0" r="9525" b="8890"/>
            <wp:wrapNone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1CF4" w:rsidRPr="004769C5">
        <w:rPr>
          <w:rFonts w:ascii="Arial" w:hAnsi="Arial" w:cs="Arial"/>
          <w:sz w:val="20"/>
          <w:szCs w:val="20"/>
        </w:rPr>
        <w:t>Now let configure R1 with IP settings on both interfaces.</w:t>
      </w:r>
      <w:r w:rsidR="004769C5">
        <w:rPr>
          <w:rFonts w:ascii="Arial" w:hAnsi="Arial" w:cs="Arial"/>
          <w:sz w:val="20"/>
          <w:szCs w:val="20"/>
        </w:rPr>
        <w:br/>
      </w:r>
      <w:r w:rsidR="004769C5">
        <w:rPr>
          <w:rFonts w:ascii="Arial" w:hAnsi="Arial" w:cs="Arial"/>
          <w:sz w:val="20"/>
          <w:szCs w:val="20"/>
        </w:rPr>
        <w:br/>
      </w:r>
    </w:p>
    <w:p w14:paraId="7FD52FF7" w14:textId="7498D6DD" w:rsidR="004769C5" w:rsidRPr="004769C5" w:rsidRDefault="002C0883" w:rsidP="004769C5">
      <w:pPr>
        <w:pStyle w:val="NoSpacing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</w:t>
      </w:r>
      <w:r w:rsidRPr="002C0883">
        <w:rPr>
          <w:rFonts w:ascii="Arial" w:hAnsi="Arial" w:cs="Arial"/>
          <w:sz w:val="52"/>
          <w:szCs w:val="52"/>
        </w:rPr>
        <w:sym w:font="Wingdings" w:char="F0FC"/>
      </w:r>
    </w:p>
    <w:p w14:paraId="309E265F" w14:textId="77777777" w:rsidR="00741CF4" w:rsidRDefault="00741CF4" w:rsidP="004769C5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3E32C5EE" w14:textId="77777777" w:rsidR="004769C5" w:rsidRDefault="004769C5" w:rsidP="004769C5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3CE016E0" w14:textId="77777777" w:rsidR="004769C5" w:rsidRPr="004769C5" w:rsidRDefault="004769C5" w:rsidP="004769C5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7BDA59ED" w14:textId="77777777" w:rsidR="00741CF4" w:rsidRPr="004769C5" w:rsidRDefault="004769C5" w:rsidP="004769C5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ow all the connections should be</w:t>
      </w:r>
      <w:r w:rsidR="00E066A7" w:rsidRPr="004769C5">
        <w:rPr>
          <w:rFonts w:ascii="Arial" w:hAnsi="Arial" w:cs="Arial"/>
          <w:sz w:val="20"/>
          <w:szCs w:val="20"/>
        </w:rPr>
        <w:t xml:space="preserve"> green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</w:p>
    <w:p w14:paraId="02B8CF0A" w14:textId="77777777" w:rsidR="00E066A7" w:rsidRDefault="004769C5" w:rsidP="004769C5">
      <w:pPr>
        <w:jc w:val="center"/>
      </w:pPr>
      <w:r>
        <w:rPr>
          <w:noProof/>
        </w:rPr>
        <w:drawing>
          <wp:inline distT="0" distB="0" distL="0" distR="0" wp14:anchorId="15C0B121" wp14:editId="1C57EA73">
            <wp:extent cx="4279900" cy="20637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06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B6284" w14:textId="77777777" w:rsidR="00E066A7" w:rsidRDefault="004769C5">
      <w:r>
        <w:rPr>
          <w:noProof/>
        </w:rPr>
        <w:drawing>
          <wp:anchor distT="0" distB="0" distL="114300" distR="114300" simplePos="0" relativeHeight="251663360" behindDoc="1" locked="0" layoutInCell="1" allowOverlap="1" wp14:anchorId="73C9FEBD" wp14:editId="39610778">
            <wp:simplePos x="0" y="0"/>
            <wp:positionH relativeFrom="margin">
              <wp:posOffset>2388664</wp:posOffset>
            </wp:positionH>
            <wp:positionV relativeFrom="paragraph">
              <wp:posOffset>233945</wp:posOffset>
            </wp:positionV>
            <wp:extent cx="1095375" cy="448310"/>
            <wp:effectExtent l="0" t="0" r="9525" b="8890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2F180F" w14:textId="5F5491CD" w:rsidR="00E066A7" w:rsidRDefault="002C0883">
      <w:r>
        <w:t xml:space="preserve">                                                                                                     </w:t>
      </w:r>
      <w:r w:rsidRPr="002C0883">
        <w:rPr>
          <w:rFonts w:ascii="Arial" w:hAnsi="Arial" w:cs="Arial"/>
          <w:sz w:val="52"/>
          <w:szCs w:val="52"/>
        </w:rPr>
        <w:sym w:font="Wingdings" w:char="F0FC"/>
      </w:r>
    </w:p>
    <w:p w14:paraId="1CBAA11A" w14:textId="77777777" w:rsidR="004769C5" w:rsidRDefault="004769C5"/>
    <w:p w14:paraId="3EC32CBD" w14:textId="77777777" w:rsidR="00E066A7" w:rsidRPr="004769C5" w:rsidRDefault="004769C5" w:rsidP="004769C5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an your ping PC2 from PC1?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  <w:t>I hope not</w:t>
      </w:r>
      <w:r w:rsidR="00CC5F10" w:rsidRPr="004769C5">
        <w:rPr>
          <w:rFonts w:ascii="Arial" w:hAnsi="Arial" w:cs="Arial"/>
          <w:sz w:val="20"/>
          <w:szCs w:val="20"/>
        </w:rPr>
        <w:t xml:space="preserve"> as we have not yet configured </w:t>
      </w:r>
      <w:r>
        <w:rPr>
          <w:rFonts w:ascii="Arial" w:hAnsi="Arial" w:cs="Arial"/>
          <w:sz w:val="20"/>
          <w:szCs w:val="20"/>
        </w:rPr>
        <w:t>the routing protocol,</w:t>
      </w:r>
    </w:p>
    <w:p w14:paraId="60981906" w14:textId="384755A1" w:rsidR="00CC5F10" w:rsidRDefault="002C0883">
      <w:r>
        <w:rPr>
          <w:noProof/>
        </w:rPr>
        <w:drawing>
          <wp:anchor distT="0" distB="0" distL="114300" distR="114300" simplePos="0" relativeHeight="251665408" behindDoc="1" locked="0" layoutInCell="1" allowOverlap="1" wp14:anchorId="24816A61" wp14:editId="65A6441C">
            <wp:simplePos x="0" y="0"/>
            <wp:positionH relativeFrom="margin">
              <wp:posOffset>2388870</wp:posOffset>
            </wp:positionH>
            <wp:positionV relativeFrom="paragraph">
              <wp:posOffset>238426</wp:posOffset>
            </wp:positionV>
            <wp:extent cx="1095375" cy="448310"/>
            <wp:effectExtent l="0" t="0" r="9525" b="8890"/>
            <wp:wrapNone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04F2EA" w14:textId="25E40959" w:rsidR="004769C5" w:rsidRDefault="002C0883">
      <w:r>
        <w:t xml:space="preserve">                                                                                                     </w:t>
      </w:r>
      <w:r w:rsidRPr="002C0883">
        <w:rPr>
          <w:rFonts w:ascii="Arial" w:hAnsi="Arial" w:cs="Arial"/>
          <w:sz w:val="52"/>
          <w:szCs w:val="52"/>
        </w:rPr>
        <w:sym w:font="Wingdings" w:char="F0FC"/>
      </w:r>
      <w:r w:rsidR="004769C5">
        <w:br/>
      </w:r>
    </w:p>
    <w:p w14:paraId="46E7DEE3" w14:textId="77777777" w:rsidR="00581BC1" w:rsidRPr="004769C5" w:rsidRDefault="00581BC1" w:rsidP="004769C5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4769C5">
        <w:rPr>
          <w:rFonts w:ascii="Arial" w:hAnsi="Arial" w:cs="Arial"/>
          <w:sz w:val="20"/>
          <w:szCs w:val="20"/>
        </w:rPr>
        <w:t>We will now configure</w:t>
      </w:r>
      <w:r w:rsidR="004769C5">
        <w:rPr>
          <w:rFonts w:ascii="Arial" w:hAnsi="Arial" w:cs="Arial"/>
          <w:sz w:val="20"/>
          <w:szCs w:val="20"/>
        </w:rPr>
        <w:t xml:space="preserve"> R1</w:t>
      </w:r>
      <w:r w:rsidRPr="004769C5">
        <w:rPr>
          <w:rFonts w:ascii="Arial" w:hAnsi="Arial" w:cs="Arial"/>
          <w:sz w:val="20"/>
          <w:szCs w:val="20"/>
        </w:rPr>
        <w:t xml:space="preserve"> the BGP protocol</w:t>
      </w:r>
      <w:r w:rsidR="004769C5">
        <w:rPr>
          <w:rFonts w:ascii="Arial" w:hAnsi="Arial" w:cs="Arial"/>
          <w:sz w:val="20"/>
          <w:szCs w:val="20"/>
        </w:rPr>
        <w:br/>
      </w:r>
    </w:p>
    <w:p w14:paraId="485E892D" w14:textId="77777777" w:rsidR="004769C5" w:rsidRPr="004769C5" w:rsidRDefault="00581BC1" w:rsidP="004769C5">
      <w:pPr>
        <w:jc w:val="center"/>
        <w:rPr>
          <w:rFonts w:ascii="Arial" w:hAnsi="Arial" w:cs="Arial"/>
          <w:sz w:val="16"/>
          <w:szCs w:val="16"/>
        </w:rPr>
      </w:pPr>
      <w:r>
        <w:rPr>
          <w:noProof/>
        </w:rPr>
        <w:drawing>
          <wp:inline distT="0" distB="0" distL="0" distR="0" wp14:anchorId="4E87ADF7" wp14:editId="4629B5BF">
            <wp:extent cx="3422025" cy="175260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171" cy="1762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769C5">
        <w:br/>
      </w:r>
      <w:r w:rsidR="004769C5">
        <w:br/>
      </w:r>
      <w:r w:rsidR="004769C5" w:rsidRPr="004769C5">
        <w:rPr>
          <w:rFonts w:ascii="Arial" w:hAnsi="Arial" w:cs="Arial"/>
          <w:sz w:val="16"/>
          <w:szCs w:val="16"/>
        </w:rPr>
        <w:t>router bgp 100: tells the router that we are referring to AS 100</w:t>
      </w:r>
    </w:p>
    <w:p w14:paraId="6DC14D99" w14:textId="77777777" w:rsidR="004769C5" w:rsidRPr="004769C5" w:rsidRDefault="004769C5" w:rsidP="004769C5">
      <w:pPr>
        <w:jc w:val="center"/>
        <w:rPr>
          <w:rFonts w:ascii="Arial" w:hAnsi="Arial" w:cs="Arial"/>
          <w:sz w:val="16"/>
          <w:szCs w:val="16"/>
        </w:rPr>
      </w:pPr>
      <w:r w:rsidRPr="004769C5">
        <w:rPr>
          <w:rFonts w:ascii="Arial" w:hAnsi="Arial" w:cs="Arial"/>
          <w:sz w:val="16"/>
          <w:szCs w:val="16"/>
        </w:rPr>
        <w:t>The</w:t>
      </w:r>
      <w:r>
        <w:rPr>
          <w:rFonts w:ascii="Arial" w:hAnsi="Arial" w:cs="Arial"/>
          <w:sz w:val="16"/>
          <w:szCs w:val="16"/>
        </w:rPr>
        <w:t>n</w:t>
      </w:r>
      <w:r w:rsidRPr="004769C5">
        <w:rPr>
          <w:rFonts w:ascii="Arial" w:hAnsi="Arial" w:cs="Arial"/>
          <w:sz w:val="16"/>
          <w:szCs w:val="16"/>
        </w:rPr>
        <w:t xml:space="preserve"> the networks that R1 is joined to…</w:t>
      </w:r>
    </w:p>
    <w:p w14:paraId="2BCAE703" w14:textId="77777777" w:rsidR="004769C5" w:rsidRDefault="004769C5" w:rsidP="004769C5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Then p</w:t>
      </w:r>
      <w:r w:rsidRPr="004769C5">
        <w:rPr>
          <w:rFonts w:ascii="Arial" w:hAnsi="Arial" w:cs="Arial"/>
          <w:sz w:val="16"/>
          <w:szCs w:val="16"/>
        </w:rPr>
        <w:t>rovide the IP addresses of neighboring autonomous system i.e. ip of R1 &amp; PC1</w:t>
      </w:r>
    </w:p>
    <w:p w14:paraId="220D1E75" w14:textId="77777777" w:rsidR="004769C5" w:rsidRDefault="004769C5" w:rsidP="004769C5">
      <w:pPr>
        <w:jc w:val="center"/>
        <w:rPr>
          <w:rFonts w:ascii="Arial" w:hAnsi="Arial" w:cs="Arial"/>
          <w:sz w:val="16"/>
          <w:szCs w:val="16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492E3222" wp14:editId="1B8187A1">
            <wp:simplePos x="0" y="0"/>
            <wp:positionH relativeFrom="margin">
              <wp:posOffset>2430780</wp:posOffset>
            </wp:positionH>
            <wp:positionV relativeFrom="paragraph">
              <wp:posOffset>190111</wp:posOffset>
            </wp:positionV>
            <wp:extent cx="1095375" cy="448310"/>
            <wp:effectExtent l="0" t="0" r="9525" b="8890"/>
            <wp:wrapNone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56231A" w14:textId="38AE6F4E" w:rsidR="004769C5" w:rsidRDefault="002C0883" w:rsidP="004769C5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 xml:space="preserve">                             </w:t>
      </w:r>
      <w:r w:rsidRPr="002C0883">
        <w:rPr>
          <w:rFonts w:ascii="Arial" w:hAnsi="Arial" w:cs="Arial"/>
          <w:sz w:val="52"/>
          <w:szCs w:val="52"/>
        </w:rPr>
        <w:sym w:font="Wingdings" w:char="F0FC"/>
      </w:r>
    </w:p>
    <w:p w14:paraId="3F8D89EA" w14:textId="0C3E2281" w:rsidR="004769C5" w:rsidRDefault="004769C5" w:rsidP="004769C5">
      <w:pPr>
        <w:jc w:val="center"/>
        <w:rPr>
          <w:rFonts w:ascii="Arial" w:hAnsi="Arial" w:cs="Arial"/>
          <w:sz w:val="16"/>
          <w:szCs w:val="16"/>
        </w:rPr>
      </w:pPr>
    </w:p>
    <w:p w14:paraId="46BE65B6" w14:textId="1150CF76" w:rsidR="003D470D" w:rsidRDefault="003D470D" w:rsidP="004769C5">
      <w:pPr>
        <w:jc w:val="center"/>
        <w:rPr>
          <w:rFonts w:ascii="Arial" w:hAnsi="Arial" w:cs="Arial"/>
          <w:sz w:val="16"/>
          <w:szCs w:val="16"/>
        </w:rPr>
      </w:pPr>
    </w:p>
    <w:p w14:paraId="64339B43" w14:textId="312F0966" w:rsidR="003D470D" w:rsidRPr="004769C5" w:rsidRDefault="003166F3" w:rsidP="004769C5">
      <w:pPr>
        <w:jc w:val="center"/>
        <w:rPr>
          <w:rFonts w:ascii="Arial" w:hAnsi="Arial" w:cs="Arial"/>
          <w:sz w:val="16"/>
          <w:szCs w:val="16"/>
        </w:rPr>
      </w:pPr>
      <w:r w:rsidRPr="003166F3">
        <w:rPr>
          <w:rFonts w:ascii="Arial" w:hAnsi="Arial" w:cs="Arial"/>
          <w:noProof/>
          <w:sz w:val="16"/>
          <w:szCs w:val="16"/>
        </w:rPr>
        <w:drawing>
          <wp:inline distT="0" distB="0" distL="0" distR="0" wp14:anchorId="74886CB0" wp14:editId="30BE8596">
            <wp:extent cx="4295806" cy="2514618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5806" cy="2514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0BE62" w14:textId="77777777" w:rsidR="00581BC1" w:rsidRDefault="004769C5" w:rsidP="004769C5">
      <w:pPr>
        <w:pStyle w:val="ListParagraph"/>
        <w:numPr>
          <w:ilvl w:val="0"/>
          <w:numId w:val="1"/>
        </w:numPr>
        <w:ind w:left="360"/>
      </w:pPr>
      <w:r w:rsidRPr="004769C5">
        <w:rPr>
          <w:rFonts w:ascii="Arial" w:hAnsi="Arial" w:cs="Arial"/>
          <w:sz w:val="20"/>
          <w:szCs w:val="20"/>
        </w:rPr>
        <w:t>We will now configure</w:t>
      </w:r>
      <w:r>
        <w:rPr>
          <w:rFonts w:ascii="Arial" w:hAnsi="Arial" w:cs="Arial"/>
          <w:sz w:val="20"/>
          <w:szCs w:val="20"/>
        </w:rPr>
        <w:t xml:space="preserve"> R2</w:t>
      </w:r>
      <w:r w:rsidRPr="004769C5">
        <w:rPr>
          <w:rFonts w:ascii="Arial" w:hAnsi="Arial" w:cs="Arial"/>
          <w:sz w:val="20"/>
          <w:szCs w:val="20"/>
        </w:rPr>
        <w:t xml:space="preserve"> </w:t>
      </w:r>
    </w:p>
    <w:p w14:paraId="35C4906A" w14:textId="77777777" w:rsidR="00741CF4" w:rsidRDefault="00F411EB" w:rsidP="004769C5">
      <w:pPr>
        <w:jc w:val="center"/>
      </w:pPr>
      <w:r>
        <w:rPr>
          <w:noProof/>
        </w:rPr>
        <w:drawing>
          <wp:inline distT="0" distB="0" distL="0" distR="0" wp14:anchorId="79AE6A38" wp14:editId="332DD8D6">
            <wp:extent cx="3892550" cy="806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2550" cy="80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5120A" w14:textId="77777777" w:rsidR="004769C5" w:rsidRDefault="004769C5">
      <w:r>
        <w:rPr>
          <w:noProof/>
        </w:rPr>
        <w:drawing>
          <wp:anchor distT="0" distB="0" distL="114300" distR="114300" simplePos="0" relativeHeight="251669504" behindDoc="1" locked="0" layoutInCell="1" allowOverlap="1" wp14:anchorId="00E45234" wp14:editId="3EF34106">
            <wp:simplePos x="0" y="0"/>
            <wp:positionH relativeFrom="margin">
              <wp:posOffset>2150745</wp:posOffset>
            </wp:positionH>
            <wp:positionV relativeFrom="paragraph">
              <wp:posOffset>237960</wp:posOffset>
            </wp:positionV>
            <wp:extent cx="1095375" cy="448310"/>
            <wp:effectExtent l="0" t="0" r="9525" b="8890"/>
            <wp:wrapNone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F1FA2C" w14:textId="73774606" w:rsidR="004769C5" w:rsidRDefault="002C0883">
      <w:r>
        <w:t xml:space="preserve">                                                                                              </w:t>
      </w:r>
      <w:r w:rsidRPr="002C0883">
        <w:rPr>
          <w:rFonts w:ascii="Arial" w:hAnsi="Arial" w:cs="Arial"/>
          <w:sz w:val="52"/>
          <w:szCs w:val="52"/>
        </w:rPr>
        <w:sym w:font="Wingdings" w:char="F0FC"/>
      </w:r>
    </w:p>
    <w:p w14:paraId="24176372" w14:textId="0ED74B13" w:rsidR="00F411EB" w:rsidRDefault="003166F3">
      <w:r w:rsidRPr="003166F3">
        <w:rPr>
          <w:noProof/>
        </w:rPr>
        <w:drawing>
          <wp:inline distT="0" distB="0" distL="0" distR="0" wp14:anchorId="7467DCC2" wp14:editId="4F8CFBE8">
            <wp:extent cx="4324382" cy="2314592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4382" cy="2314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D0D3" w14:textId="77777777" w:rsidR="00F411EB" w:rsidRPr="004769C5" w:rsidRDefault="00F411EB" w:rsidP="004769C5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4769C5">
        <w:rPr>
          <w:rFonts w:ascii="Arial" w:hAnsi="Arial" w:cs="Arial"/>
          <w:sz w:val="20"/>
          <w:szCs w:val="20"/>
        </w:rPr>
        <w:lastRenderedPageBreak/>
        <w:t xml:space="preserve">Now you should be able to ping PC2 from PC1 </w:t>
      </w:r>
      <w:r w:rsidR="004769C5">
        <w:rPr>
          <w:rFonts w:ascii="Arial" w:hAnsi="Arial" w:cs="Arial"/>
          <w:sz w:val="20"/>
          <w:szCs w:val="20"/>
        </w:rPr>
        <w:br/>
      </w:r>
      <w:r w:rsidR="004769C5">
        <w:rPr>
          <w:rFonts w:ascii="Arial" w:hAnsi="Arial" w:cs="Arial"/>
          <w:sz w:val="20"/>
          <w:szCs w:val="20"/>
        </w:rPr>
        <w:br/>
      </w:r>
    </w:p>
    <w:p w14:paraId="5AAE0245" w14:textId="76DFB71A" w:rsidR="00F411EB" w:rsidRDefault="00F411EB" w:rsidP="004769C5">
      <w:pPr>
        <w:jc w:val="center"/>
      </w:pPr>
      <w:r>
        <w:rPr>
          <w:noProof/>
        </w:rPr>
        <w:drawing>
          <wp:inline distT="0" distB="0" distL="0" distR="0" wp14:anchorId="73EF2D05" wp14:editId="02F4AA39">
            <wp:extent cx="2874169" cy="205105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07" cy="2056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FD093" w14:textId="7F804A2A" w:rsidR="002C0883" w:rsidRDefault="002C0883" w:rsidP="004769C5">
      <w:pPr>
        <w:jc w:val="center"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6C06C73A" wp14:editId="27786F6C">
            <wp:simplePos x="0" y="0"/>
            <wp:positionH relativeFrom="margin">
              <wp:posOffset>2124710</wp:posOffset>
            </wp:positionH>
            <wp:positionV relativeFrom="paragraph">
              <wp:posOffset>243470</wp:posOffset>
            </wp:positionV>
            <wp:extent cx="1095375" cy="448310"/>
            <wp:effectExtent l="0" t="0" r="9525" b="8890"/>
            <wp:wrapNone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44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9B30AE" w14:textId="7C0CB7F4" w:rsidR="002C0883" w:rsidRDefault="002C0883" w:rsidP="004769C5">
      <w:pPr>
        <w:jc w:val="center"/>
      </w:pPr>
      <w:r>
        <w:rPr>
          <w:rFonts w:ascii="Arial" w:hAnsi="Arial" w:cs="Arial"/>
          <w:sz w:val="52"/>
          <w:szCs w:val="52"/>
        </w:rPr>
        <w:t xml:space="preserve">   </w:t>
      </w:r>
      <w:r w:rsidRPr="002C0883">
        <w:rPr>
          <w:rFonts w:ascii="Arial" w:hAnsi="Arial" w:cs="Arial"/>
          <w:sz w:val="52"/>
          <w:szCs w:val="52"/>
        </w:rPr>
        <w:sym w:font="Wingdings" w:char="F0FC"/>
      </w:r>
    </w:p>
    <w:p w14:paraId="27DD7694" w14:textId="761AD6D7" w:rsidR="002C0883" w:rsidRDefault="002C0883" w:rsidP="004769C5">
      <w:pPr>
        <w:jc w:val="center"/>
      </w:pPr>
    </w:p>
    <w:p w14:paraId="7EB0F674" w14:textId="147D8CC9" w:rsidR="002C0883" w:rsidRDefault="002C0883" w:rsidP="004769C5">
      <w:pPr>
        <w:jc w:val="center"/>
      </w:pPr>
      <w:r w:rsidRPr="002C0883">
        <w:drawing>
          <wp:inline distT="0" distB="0" distL="0" distR="0" wp14:anchorId="2F8EACED" wp14:editId="0F8CC988">
            <wp:extent cx="3771928" cy="293372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1928" cy="2933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08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814241"/>
    <w:multiLevelType w:val="hybridMultilevel"/>
    <w:tmpl w:val="FF145E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557B9B"/>
    <w:multiLevelType w:val="hybridMultilevel"/>
    <w:tmpl w:val="28F485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9812393">
    <w:abstractNumId w:val="1"/>
  </w:num>
  <w:num w:numId="2" w16cid:durableId="16163279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NTG0MDYzMTU3MjBR0lEKTi0uzszPAykwrAUA2yiFJywAAAA="/>
  </w:docVars>
  <w:rsids>
    <w:rsidRoot w:val="00910046"/>
    <w:rsid w:val="00050A61"/>
    <w:rsid w:val="002729E9"/>
    <w:rsid w:val="002C0883"/>
    <w:rsid w:val="003166F3"/>
    <w:rsid w:val="003D470D"/>
    <w:rsid w:val="00423980"/>
    <w:rsid w:val="004769C5"/>
    <w:rsid w:val="00581BC1"/>
    <w:rsid w:val="00741CF4"/>
    <w:rsid w:val="008664AC"/>
    <w:rsid w:val="0087159B"/>
    <w:rsid w:val="00910046"/>
    <w:rsid w:val="00A823FA"/>
    <w:rsid w:val="00CC5F10"/>
    <w:rsid w:val="00D06249"/>
    <w:rsid w:val="00D14250"/>
    <w:rsid w:val="00E066A7"/>
    <w:rsid w:val="00F41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FA522"/>
  <w15:chartTrackingRefBased/>
  <w15:docId w15:val="{73DAEB1E-B344-4E85-A9A1-E30B3BE4C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050A61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050A61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Spacing">
    <w:name w:val="No Spacing"/>
    <w:uiPriority w:val="1"/>
    <w:qFormat/>
    <w:rsid w:val="00050A6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769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4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ra A. Fulton Schools of Engineering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16</cp:revision>
  <dcterms:created xsi:type="dcterms:W3CDTF">2019-04-16T14:45:00Z</dcterms:created>
  <dcterms:modified xsi:type="dcterms:W3CDTF">2022-10-24T03:08:00Z</dcterms:modified>
</cp:coreProperties>
</file>